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9283BF" w14:textId="77777777" w:rsidR="006A05D6" w:rsidRPr="00A06816" w:rsidRDefault="00953CFA">
      <w:pPr>
        <w:pStyle w:val="Title"/>
        <w:rPr>
          <w:sz w:val="32"/>
          <w:szCs w:val="44"/>
        </w:rPr>
      </w:pPr>
      <w:r w:rsidRPr="00A06816">
        <w:rPr>
          <w:sz w:val="32"/>
          <w:szCs w:val="44"/>
        </w:rPr>
        <w:t>Social Capital and the Success of Economic Sanctions</w:t>
      </w:r>
    </w:p>
    <w:p w14:paraId="65D5176B" w14:textId="1B94C55B" w:rsidR="006A05D6" w:rsidRDefault="00953CFA">
      <w:pPr>
        <w:pStyle w:val="Author"/>
      </w:pPr>
      <w:r>
        <w:t>Jaeyoung Hur</w:t>
      </w:r>
      <w:r>
        <w:rPr>
          <w:vertAlign w:val="superscript"/>
        </w:rPr>
        <w:t>1</w:t>
      </w:r>
      <w:r>
        <w:t>, Sanghoon Park</w:t>
      </w:r>
      <w:r>
        <w:rPr>
          <w:vertAlign w:val="superscript"/>
        </w:rPr>
        <w:t>2</w:t>
      </w:r>
      <w:r>
        <w:t>, Ha</w:t>
      </w:r>
      <w:r w:rsidR="00753A70">
        <w:t>n</w:t>
      </w:r>
      <w:r>
        <w:t>na</w:t>
      </w:r>
      <w:r w:rsidR="00753A70">
        <w:t>h June</w:t>
      </w:r>
      <w:r>
        <w:t xml:space="preserve"> Kim</w:t>
      </w:r>
      <w:r>
        <w:rPr>
          <w:vertAlign w:val="superscript"/>
        </w:rPr>
        <w:t>3</w:t>
      </w:r>
      <w:r>
        <w:t xml:space="preserve">, &amp; </w:t>
      </w:r>
      <w:proofErr w:type="spellStart"/>
      <w:r>
        <w:t>Taehee</w:t>
      </w:r>
      <w:proofErr w:type="spellEnd"/>
      <w:r>
        <w:t xml:space="preserve"> Whang</w:t>
      </w:r>
      <w:r>
        <w:rPr>
          <w:vertAlign w:val="superscript"/>
        </w:rPr>
        <w:t>1</w:t>
      </w:r>
    </w:p>
    <w:p w14:paraId="3AF04654" w14:textId="77777777" w:rsidR="006A05D6" w:rsidRDefault="00953CFA">
      <w:pPr>
        <w:pStyle w:val="Author"/>
      </w:pPr>
      <w:r>
        <w:rPr>
          <w:vertAlign w:val="superscript"/>
        </w:rPr>
        <w:t>1</w:t>
      </w:r>
      <w:r>
        <w:t xml:space="preserve"> Yonsei University</w:t>
      </w:r>
    </w:p>
    <w:p w14:paraId="2EC6D1EB" w14:textId="77777777" w:rsidR="006A05D6" w:rsidRDefault="00953CFA">
      <w:pPr>
        <w:pStyle w:val="Author"/>
      </w:pPr>
      <w:r>
        <w:rPr>
          <w:vertAlign w:val="superscript"/>
        </w:rPr>
        <w:t>2</w:t>
      </w:r>
      <w:r>
        <w:t xml:space="preserve"> University of South Carolina, Columbia</w:t>
      </w:r>
    </w:p>
    <w:p w14:paraId="1C6FF033" w14:textId="5215A60D" w:rsidR="006A05D6" w:rsidRDefault="00953CFA">
      <w:pPr>
        <w:pStyle w:val="Author"/>
      </w:pPr>
      <w:r>
        <w:rPr>
          <w:vertAlign w:val="superscript"/>
        </w:rPr>
        <w:t>3</w:t>
      </w:r>
      <w:r>
        <w:t xml:space="preserve"> </w:t>
      </w:r>
      <w:r w:rsidR="00753A70">
        <w:t>University of Nebraska, Omaha</w:t>
      </w:r>
    </w:p>
    <w:p w14:paraId="0D5EA77A" w14:textId="77777777" w:rsidR="006A05D6" w:rsidRDefault="00953CFA">
      <w:pPr>
        <w:pStyle w:val="BodyText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034BA9B9" w14:textId="77777777" w:rsidR="006A05D6" w:rsidRDefault="00953CFA">
      <w:pPr>
        <w:pStyle w:val="BodyText"/>
      </w:pPr>
      <w:r>
        <w:t> </w:t>
      </w:r>
    </w:p>
    <w:p w14:paraId="08BACCBE" w14:textId="77777777" w:rsidR="006A05D6" w:rsidRDefault="00953CFA">
      <w:pPr>
        <w:pStyle w:val="BodyText"/>
      </w:pPr>
      <w:r>
        <w:t> </w:t>
      </w:r>
    </w:p>
    <w:p w14:paraId="014D40CA" w14:textId="77777777" w:rsidR="006A05D6" w:rsidRDefault="00953CFA">
      <w:pPr>
        <w:pStyle w:val="BodyText"/>
      </w:pPr>
      <w:r>
        <w:t> </w:t>
      </w:r>
    </w:p>
    <w:p w14:paraId="0BBB2C7D" w14:textId="77777777" w:rsidR="006A05D6" w:rsidRDefault="00953CFA">
      <w:pPr>
        <w:pStyle w:val="BodyText"/>
      </w:pPr>
      <w:r>
        <w:t> </w:t>
      </w:r>
    </w:p>
    <w:p w14:paraId="26A67AF4" w14:textId="77777777" w:rsidR="006A05D6" w:rsidRDefault="00953CFA">
      <w:pPr>
        <w:pStyle w:val="BodyText"/>
      </w:pPr>
      <w:r>
        <w:t> </w:t>
      </w:r>
    </w:p>
    <w:p w14:paraId="5BC79BEA" w14:textId="77777777" w:rsidR="006A05D6" w:rsidRDefault="00953CFA">
      <w:pPr>
        <w:pStyle w:val="BodyText"/>
      </w:pPr>
      <w:r>
        <w:t> </w:t>
      </w:r>
    </w:p>
    <w:p w14:paraId="13B53893" w14:textId="77777777" w:rsidR="006A05D6" w:rsidRDefault="00953CFA">
      <w:pPr>
        <w:pStyle w:val="Author"/>
      </w:pPr>
      <w:r>
        <w:lastRenderedPageBreak/>
        <w:t>Author note</w:t>
      </w:r>
    </w:p>
    <w:p w14:paraId="03E37571" w14:textId="1312743B" w:rsidR="00753A70" w:rsidRDefault="00753A70" w:rsidP="00753A70">
      <w:pPr>
        <w:pStyle w:val="BodyText"/>
        <w:ind w:firstLine="0"/>
      </w:pPr>
      <w:r>
        <w:t xml:space="preserve">Jaeyoung Hur is </w:t>
      </w:r>
      <w:r w:rsidRPr="00753A70">
        <w:t xml:space="preserve">an </w:t>
      </w:r>
      <w:r>
        <w:t>a</w:t>
      </w:r>
      <w:r w:rsidRPr="00753A70">
        <w:t xml:space="preserve">ssistant </w:t>
      </w:r>
      <w:r>
        <w:t>p</w:t>
      </w:r>
      <w:r w:rsidRPr="00753A70">
        <w:t xml:space="preserve">rofessor at the </w:t>
      </w:r>
      <w:r>
        <w:t>g</w:t>
      </w:r>
      <w:r w:rsidRPr="00753A70">
        <w:t xml:space="preserve">lobal </w:t>
      </w:r>
      <w:proofErr w:type="gramStart"/>
      <w:r>
        <w:t>l</w:t>
      </w:r>
      <w:r w:rsidRPr="00753A70">
        <w:t>eaders</w:t>
      </w:r>
      <w:proofErr w:type="gramEnd"/>
      <w:r w:rsidRPr="00753A70">
        <w:t xml:space="preserve"> </w:t>
      </w:r>
      <w:r>
        <w:t>c</w:t>
      </w:r>
      <w:r w:rsidRPr="00753A70">
        <w:t>ollege</w:t>
      </w:r>
      <w:r>
        <w:t xml:space="preserve"> at the </w:t>
      </w:r>
      <w:r w:rsidRPr="00753A70">
        <w:t xml:space="preserve">Yonsei University. </w:t>
      </w:r>
      <w:r>
        <w:t>Sanghoon Park is a Ph.D. student in the department of political science at the University of South Carolina, Columbia.</w:t>
      </w:r>
    </w:p>
    <w:p w14:paraId="34EC798F" w14:textId="7523A9F3" w:rsidR="00753A70" w:rsidRDefault="00753A70" w:rsidP="00753A70">
      <w:pPr>
        <w:pStyle w:val="BodyText"/>
        <w:ind w:firstLine="0"/>
      </w:pPr>
      <w:r>
        <w:t xml:space="preserve">Hannah June Kim is an </w:t>
      </w:r>
      <w:hyperlink r:id="rId7" w:tgtFrame="_blank" w:history="1">
        <w:r w:rsidRPr="00753A70">
          <w:t>assistant professor</w:t>
        </w:r>
      </w:hyperlink>
      <w:r w:rsidRPr="00753A70">
        <w:t xml:space="preserve"> in the department of political science at the </w:t>
      </w:r>
      <w:hyperlink r:id="rId8" w:tgtFrame="_blank" w:history="1">
        <w:r w:rsidRPr="00753A70">
          <w:t>University of Nebraska, Omaha</w:t>
        </w:r>
      </w:hyperlink>
      <w:r w:rsidRPr="00753A70">
        <w:t>.</w:t>
      </w:r>
    </w:p>
    <w:p w14:paraId="6FB29164" w14:textId="63934AB7" w:rsidR="006A05D6" w:rsidRDefault="00753A70" w:rsidP="00753A70">
      <w:pPr>
        <w:pStyle w:val="BodyText"/>
        <w:ind w:firstLine="0"/>
      </w:pPr>
      <w:proofErr w:type="spellStart"/>
      <w:r w:rsidRPr="00753A70">
        <w:t>Taehee</w:t>
      </w:r>
      <w:proofErr w:type="spellEnd"/>
      <w:r w:rsidRPr="00753A70">
        <w:t xml:space="preserve"> Whang is a </w:t>
      </w:r>
      <w:r>
        <w:t>pr</w:t>
      </w:r>
      <w:r w:rsidRPr="00753A70">
        <w:t xml:space="preserve">ofessor of </w:t>
      </w:r>
      <w:r>
        <w:t>p</w:t>
      </w:r>
      <w:r w:rsidRPr="00753A70">
        <w:t xml:space="preserve">olitical </w:t>
      </w:r>
      <w:r>
        <w:t>s</w:t>
      </w:r>
      <w:r w:rsidRPr="00753A70">
        <w:t xml:space="preserve">cience and </w:t>
      </w:r>
      <w:r>
        <w:t>i</w:t>
      </w:r>
      <w:r w:rsidRPr="00753A70">
        <w:t xml:space="preserve">nternational </w:t>
      </w:r>
      <w:r>
        <w:t>s</w:t>
      </w:r>
      <w:r w:rsidRPr="00753A70">
        <w:t>tudies</w:t>
      </w:r>
      <w:r>
        <w:t xml:space="preserve"> at the</w:t>
      </w:r>
      <w:r w:rsidRPr="00753A70">
        <w:t xml:space="preserve"> Yonsei University.</w:t>
      </w:r>
    </w:p>
    <w:p w14:paraId="045E2856" w14:textId="77777777" w:rsidR="00753A70" w:rsidRDefault="00753A70" w:rsidP="00753A70">
      <w:pPr>
        <w:pStyle w:val="BodyText"/>
        <w:ind w:firstLine="0"/>
      </w:pPr>
    </w:p>
    <w:p w14:paraId="30808A96" w14:textId="57F90523" w:rsidR="006A05D6" w:rsidRDefault="00753A70" w:rsidP="00753A70">
      <w:pPr>
        <w:pStyle w:val="BodyText"/>
        <w:ind w:firstLine="0"/>
        <w:rPr>
          <w:rStyle w:val="Hyperlink"/>
        </w:rPr>
      </w:pPr>
      <w:r>
        <w:t>C</w:t>
      </w:r>
      <w:r w:rsidR="00953CFA">
        <w:t xml:space="preserve">orrespondence concerning this article should be addressed to </w:t>
      </w:r>
      <w:r>
        <w:t>Jaeyoung Hur</w:t>
      </w:r>
      <w:r w:rsidR="00953CFA">
        <w:t xml:space="preserve">, </w:t>
      </w:r>
      <w:r w:rsidR="00953CFA" w:rsidRPr="00753A70">
        <w:rPr>
          <w:i/>
          <w:iCs/>
        </w:rPr>
        <w:t>Postal address</w:t>
      </w:r>
      <w:r w:rsidR="00953CFA">
        <w:t xml:space="preserve">. E-mail: </w:t>
      </w:r>
      <w:hyperlink r:id="rId9" w:history="1">
        <w:r w:rsidRPr="00383F7C">
          <w:rPr>
            <w:rStyle w:val="Hyperlink"/>
          </w:rPr>
          <w:t>jaeyoung@gmail.com</w:t>
        </w:r>
      </w:hyperlink>
    </w:p>
    <w:p w14:paraId="2680B843" w14:textId="77777777" w:rsidR="00753A70" w:rsidRDefault="00753A70" w:rsidP="00753A70">
      <w:pPr>
        <w:pStyle w:val="BodyText"/>
        <w:ind w:firstLine="0"/>
      </w:pPr>
    </w:p>
    <w:sectPr w:rsidR="00753A70" w:rsidSect="00CB20D0">
      <w:headerReference w:type="even" r:id="rId10"/>
      <w:headerReference w:type="default" r:id="rId11"/>
      <w:headerReference w:type="first" r:id="rId12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38348" w14:textId="77777777" w:rsidR="009A5F83" w:rsidRDefault="009A5F83">
      <w:pPr>
        <w:spacing w:before="0" w:after="0" w:line="240" w:lineRule="auto"/>
      </w:pPr>
      <w:r>
        <w:separator/>
      </w:r>
    </w:p>
  </w:endnote>
  <w:endnote w:type="continuationSeparator" w:id="0">
    <w:p w14:paraId="53F65E97" w14:textId="77777777" w:rsidR="009A5F83" w:rsidRDefault="009A5F8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49EF2A" w14:textId="77777777" w:rsidR="009A5F83" w:rsidRDefault="009A5F83">
      <w:r>
        <w:separator/>
      </w:r>
    </w:p>
  </w:footnote>
  <w:footnote w:type="continuationSeparator" w:id="0">
    <w:p w14:paraId="134D39E2" w14:textId="77777777" w:rsidR="009A5F83" w:rsidRDefault="009A5F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7663524" w14:textId="77777777" w:rsidR="00AF36ED" w:rsidRDefault="00953CFA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711914D" w14:textId="77777777" w:rsidR="00AF36ED" w:rsidRDefault="009A5F83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5277204" w14:textId="77777777" w:rsidR="00AF36ED" w:rsidRDefault="00953CFA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54E023C" w14:textId="64684D9F" w:rsidR="00AF36ED" w:rsidRPr="00A05772" w:rsidRDefault="009A5F83" w:rsidP="00A06816">
    <w:pPr>
      <w:pStyle w:val="Header"/>
      <w:ind w:right="35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6BE697DB" w14:textId="77777777" w:rsidR="00DA0F6A" w:rsidRDefault="00953CFA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38DE6EB" w14:textId="77777777" w:rsidR="00CB20D0" w:rsidRPr="00A05772" w:rsidRDefault="009A5F83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BQIDC2MzMzNTCxNjMyUdpeDU4uLM/DyQApNaAECMRIYsAAAA"/>
  </w:docVars>
  <w:rsids>
    <w:rsidRoot w:val="00590D07"/>
    <w:rsid w:val="00011C8B"/>
    <w:rsid w:val="004E29B3"/>
    <w:rsid w:val="0050441B"/>
    <w:rsid w:val="00590D07"/>
    <w:rsid w:val="00593F4B"/>
    <w:rsid w:val="006A05D6"/>
    <w:rsid w:val="00753A70"/>
    <w:rsid w:val="00784D58"/>
    <w:rsid w:val="008D6863"/>
    <w:rsid w:val="00952545"/>
    <w:rsid w:val="00953CFA"/>
    <w:rsid w:val="009A5F83"/>
    <w:rsid w:val="00A06816"/>
    <w:rsid w:val="00A479CC"/>
    <w:rsid w:val="00B86B75"/>
    <w:rsid w:val="00BC48D5"/>
    <w:rsid w:val="00BF725A"/>
    <w:rsid w:val="00C36279"/>
    <w:rsid w:val="00E315A3"/>
    <w:rsid w:val="00E4323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C5801"/>
  <w15:docId w15:val="{DBE9CFE0-064D-41F0-923E-09B5972C2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753A7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url?q=https%3A%2F%2Fwww.unomaha.edu%2Fcollege-of-arts-and-sciences%2Fpolitical-science%2F&amp;sa=D&amp;sntz=1&amp;usg=AFQjCNEAisbNGDTP-zMNtXehcIuEYEDQ7Q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url?q=https%3A%2F%2Fwww.unomaha.edu%2Fcollege-of-arts-and-sciences%2Fpolitical-science%2Fabout-us%2Fdirectory%2Fhannah-june-kim.php&amp;sa=D&amp;sntz=1&amp;usg=AFQjCNEtmmTFk_3hFqZJQb_lhNRbh4mgBg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mailto:jaeyoung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10</Words>
  <Characters>1197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Social Capital and the Success of Economic Sanctions</vt:lpstr>
      <vt:lpstr>TITLE</vt:lpstr>
    </vt:vector>
  </TitlesOfParts>
  <Manager/>
  <Company/>
  <LinksUpToDate>false</LinksUpToDate>
  <CharactersWithSpaces>14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al Capital and the Success of Economic Sanctions</dc:title>
  <dc:creator/>
  <cp:keywords/>
  <cp:lastModifiedBy>박 상훈</cp:lastModifiedBy>
  <cp:revision>6</cp:revision>
  <dcterms:created xsi:type="dcterms:W3CDTF">2021-01-19T17:19:00Z</dcterms:created>
  <dcterms:modified xsi:type="dcterms:W3CDTF">2021-01-1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C:\Users\phere\Dropbox\MYPC(D~2\DOCUME~1\R\WIN-LI~1\4.0\papaja\rmd\apa6.csl</vt:lpwstr>
  </property>
  <property fmtid="{D5CDD505-2E9C-101B-9397-08002B2CF9AE}" pid="7" name="documentclass">
    <vt:lpwstr>apa6</vt:lpwstr>
  </property>
  <property fmtid="{D5CDD505-2E9C-101B-9397-08002B2CF9AE}" pid="8" name="draft">
    <vt:lpwstr>no</vt:lpwstr>
  </property>
  <property fmtid="{D5CDD505-2E9C-101B-9397-08002B2CF9AE}" pid="9" name="figurelist">
    <vt:lpwstr>no</vt:lpwstr>
  </property>
  <property fmtid="{D5CDD505-2E9C-101B-9397-08002B2CF9AE}" pid="10" name="floatsintext">
    <vt:lpwstr>no</vt:lpwstr>
  </property>
  <property fmtid="{D5CDD505-2E9C-101B-9397-08002B2CF9AE}" pid="11" name="footnotelist">
    <vt:lpwstr>no</vt:lpwstr>
  </property>
  <property fmtid="{D5CDD505-2E9C-101B-9397-08002B2CF9AE}" pid="12" name="header-includes">
    <vt:lpwstr/>
  </property>
  <property fmtid="{D5CDD505-2E9C-101B-9397-08002B2CF9AE}" pid="13" name="linenumbers">
    <vt:lpwstr>no</vt:lpwstr>
  </property>
  <property fmtid="{D5CDD505-2E9C-101B-9397-08002B2CF9AE}" pid="14" name="mask">
    <vt:lpwstr>no</vt:lpwstr>
  </property>
  <property fmtid="{D5CDD505-2E9C-101B-9397-08002B2CF9AE}" pid="15" name="numbersections">
    <vt:lpwstr>no</vt:lpwstr>
  </property>
  <property fmtid="{D5CDD505-2E9C-101B-9397-08002B2CF9AE}" pid="16" name="output">
    <vt:lpwstr>papaja::apa6_docx</vt:lpwstr>
  </property>
  <property fmtid="{D5CDD505-2E9C-101B-9397-08002B2CF9AE}" pid="17" name="shorttitle">
    <vt:lpwstr>Hur, Park, Kim, and Whang (2021)</vt:lpwstr>
  </property>
  <property fmtid="{D5CDD505-2E9C-101B-9397-08002B2CF9AE}" pid="18" name="tablelist">
    <vt:lpwstr>no</vt:lpwstr>
  </property>
  <property fmtid="{D5CDD505-2E9C-101B-9397-08002B2CF9AE}" pid="19" name="wordcount">
    <vt:lpwstr>7884</vt:lpwstr>
  </property>
</Properties>
</file>